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1E487" w14:textId="7C36C01A" w:rsidR="007B7ED2" w:rsidRDefault="00F93053" w:rsidP="00F93053">
      <w:r>
        <w:t xml:space="preserve">Name: </w:t>
      </w:r>
      <w:r w:rsidR="00135C72">
        <w:t>Anthony Brown</w:t>
      </w:r>
    </w:p>
    <w:p w14:paraId="5410D3B9" w14:textId="50267824" w:rsidR="00F93053" w:rsidRDefault="00F93053" w:rsidP="00F93053">
      <w:r>
        <w:t xml:space="preserve">Student Number: </w:t>
      </w:r>
      <w:r w:rsidR="00135C72">
        <w:t>s3460996</w:t>
      </w:r>
    </w:p>
    <w:p w14:paraId="5C173F8D" w14:textId="395487AA" w:rsidR="00F93053" w:rsidRDefault="00F93053" w:rsidP="00F93053">
      <w:r>
        <w:t xml:space="preserve">Hometown: </w:t>
      </w:r>
      <w:r w:rsidR="00135C72">
        <w:t>Caloundra</w:t>
      </w:r>
      <w:r>
        <w:t>, Australia</w:t>
      </w:r>
    </w:p>
    <w:p w14:paraId="5EC4F704" w14:textId="7194CA83" w:rsidR="00F93053" w:rsidRDefault="00F93053" w:rsidP="00F93053">
      <w:r>
        <w:t xml:space="preserve">Education: </w:t>
      </w:r>
      <w:r w:rsidR="00135C72">
        <w:t>University of Queensland, BA applied Science</w:t>
      </w:r>
    </w:p>
    <w:p w14:paraId="623938E3" w14:textId="7CA1A431" w:rsidR="00F93053" w:rsidRDefault="00F93053" w:rsidP="00F93053">
      <w:r>
        <w:t xml:space="preserve">Current Job: </w:t>
      </w:r>
      <w:r w:rsidR="00135C72">
        <w:t>Home dad</w:t>
      </w:r>
    </w:p>
    <w:p w14:paraId="00EA4CDC" w14:textId="3B7260FC" w:rsidR="00F93053" w:rsidRDefault="00F93053" w:rsidP="00F93053">
      <w:r>
        <w:t xml:space="preserve">Quick Bio: </w:t>
      </w:r>
    </w:p>
    <w:p w14:paraId="761DB547" w14:textId="77777777" w:rsidR="00135C72" w:rsidRDefault="00F93053" w:rsidP="00F93053">
      <w:r>
        <w:t xml:space="preserve">My name is </w:t>
      </w:r>
      <w:r w:rsidR="00135C72">
        <w:t xml:space="preserve">Anthony. </w:t>
      </w:r>
      <w:r>
        <w:t xml:space="preserve">I </w:t>
      </w:r>
      <w:r w:rsidR="006646E9">
        <w:t xml:space="preserve">am one of the Red Panthers. </w:t>
      </w:r>
    </w:p>
    <w:p w14:paraId="41AC2DD5" w14:textId="71EEF8D0" w:rsidR="00E812C0" w:rsidRDefault="00135C72" w:rsidP="00135C72">
      <w:r>
        <w:t>My interest in IT started when I was doing data analysis for my work with Parks and Wildlife. I found solutions to both research questions and business administration were best provided by IT knowledge. I have pursued my career and continued to find IT as the solution to the problem my managers asked me to solve. Over time, almost as if by accident</w:t>
      </w:r>
      <w:r w:rsidR="00F412E3">
        <w:t xml:space="preserve">, </w:t>
      </w:r>
      <w:r>
        <w:t>I have collected a</w:t>
      </w:r>
      <w:r w:rsidR="00F412E3">
        <w:t xml:space="preserve"> gaggle of hardly related </w:t>
      </w:r>
      <w:r>
        <w:t xml:space="preserve">IT skills and knowledge.  Study at RMIT is a way for me to </w:t>
      </w:r>
      <w:r w:rsidR="00F412E3">
        <w:t xml:space="preserve">bring these together </w:t>
      </w:r>
      <w:r>
        <w:t>and</w:t>
      </w:r>
      <w:r w:rsidR="00F412E3">
        <w:t xml:space="preserve"> – hopefully – </w:t>
      </w:r>
      <w:r w:rsidR="00F412E3">
        <w:t xml:space="preserve">raise </w:t>
      </w:r>
      <w:r>
        <w:t>myself up to a better level.</w:t>
      </w:r>
    </w:p>
    <w:p w14:paraId="282AA9F3" w14:textId="77777777" w:rsidR="00135C72" w:rsidRPr="00F93053" w:rsidRDefault="00135C72" w:rsidP="00135C72">
      <w:bookmarkStart w:id="0" w:name="_GoBack"/>
      <w:bookmarkEnd w:id="0"/>
    </w:p>
    <w:sectPr w:rsidR="00135C72" w:rsidRPr="00F930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1NDQzN7A0NjCzMDdT0lEKTi0uzszPAykwrAUAGoMWYCwAAAA="/>
  </w:docVars>
  <w:rsids>
    <w:rsidRoot w:val="00F93053"/>
    <w:rsid w:val="00135C72"/>
    <w:rsid w:val="00434C78"/>
    <w:rsid w:val="006646E9"/>
    <w:rsid w:val="00683AAD"/>
    <w:rsid w:val="007B7ED2"/>
    <w:rsid w:val="008C6BC4"/>
    <w:rsid w:val="00953FC5"/>
    <w:rsid w:val="00E812C0"/>
    <w:rsid w:val="00F412E3"/>
    <w:rsid w:val="00F93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5D0AF"/>
  <w15:chartTrackingRefBased/>
  <w15:docId w15:val="{70A38680-22A2-45EC-8440-8B155B54E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Information Template</vt:lpstr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Information Template</dc:title>
  <dc:subject>Introduction to Information Technology</dc:subject>
  <dc:creator>Shaun Lottey</dc:creator>
  <cp:keywords>Assignment 2</cp:keywords>
  <dc:description/>
  <cp:lastModifiedBy>Anthony Brown</cp:lastModifiedBy>
  <cp:revision>3</cp:revision>
  <dcterms:created xsi:type="dcterms:W3CDTF">2020-01-04T06:08:00Z</dcterms:created>
  <dcterms:modified xsi:type="dcterms:W3CDTF">2020-01-04T06:24:00Z</dcterms:modified>
</cp:coreProperties>
</file>